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69934273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658B5AF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="004573DF">
              <w:rPr>
                <w:rStyle w:val="Hyperlink"/>
                <w:vertAlign w:val="superscript"/>
                <w:lang w:eastAsia="en-US"/>
              </w:rPr>
              <w:t>y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729912D5" w14:textId="44FBB721" w:rsidR="00FF04C4" w:rsidRDefault="00FF04C4" w:rsidP="00FF04C4">
            <w:r>
              <w:t>Is it easy to write out or transmit the output: [Yes][No]</w:t>
            </w:r>
          </w:p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proofErr w:type="gram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proofErr w:type="gramEnd"/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553092D9" w14:textId="0BC8DC93" w:rsidR="00E507DB" w:rsidRPr="00E507DB" w:rsidRDefault="0079162C" w:rsidP="00E507DB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>
              <w:t xml:space="preserve">With OpenSSL, </w:t>
            </w:r>
            <w:r w:rsidR="00E507DB">
              <w:t>we can define a fixed salt value that has been used in the cipher process. For example, in Linux:</w:t>
            </w:r>
            <w:r>
              <w:br/>
            </w:r>
            <w:r>
              <w:br/>
            </w:r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6094747B" w14:textId="2EB4A090" w:rsidR="00E507DB" w:rsidRPr="00E507DB" w:rsidRDefault="00E507DB" w:rsidP="00E507DB">
            <w:pPr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  <w:t>Ulq+o+vs5mvAc3GUIKt8hA==</w:t>
            </w:r>
          </w:p>
          <w:p w14:paraId="182F9683" w14:textId="77777777" w:rsidR="00E507DB" w:rsidRDefault="00E507DB" w:rsidP="00817E66">
            <w:pPr>
              <w:rPr>
                <w:rFonts w:ascii="Menlo" w:hAnsi="Menlo" w:cs="Menlo"/>
                <w:color w:val="000000"/>
                <w:sz w:val="20"/>
                <w:szCs w:val="20"/>
              </w:rPr>
            </w:pPr>
          </w:p>
          <w:p w14:paraId="4CDF3F0A" w14:textId="77777777" w:rsidR="00E507DB" w:rsidRPr="00E507DB" w:rsidRDefault="00E507DB" w:rsidP="00817E66">
            <w:pPr>
              <w:rPr>
                <w:rFonts w:ascii="Lucida Console" w:hAnsi="Lucida Console"/>
                <w:sz w:val="20"/>
                <w:szCs w:val="20"/>
              </w:rPr>
            </w:pPr>
            <w:r w:rsidRPr="00E507DB">
              <w:rPr>
                <w:rFonts w:ascii="Lucida Console" w:hAnsi="Lucida Console"/>
                <w:sz w:val="20"/>
                <w:szCs w:val="20"/>
              </w:rPr>
              <w:t xml:space="preserve">echo Ulq+o+vs5mvAc3GUIKt8hA== | 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openssl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 xml:space="preserve"> enc -aes-128-cbc -pass pass:"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london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>" -</w:t>
            </w:r>
            <w:proofErr w:type="gramStart"/>
            <w:r w:rsidRPr="00E507DB">
              <w:rPr>
                <w:rFonts w:ascii="Lucida Console" w:hAnsi="Lucida Console"/>
                <w:sz w:val="20"/>
                <w:szCs w:val="20"/>
              </w:rPr>
              <w:t>d  -</w:t>
            </w:r>
            <w:proofErr w:type="gramEnd"/>
            <w:r w:rsidRPr="00E507DB">
              <w:rPr>
                <w:rFonts w:ascii="Lucida Console" w:hAnsi="Lucida Console"/>
                <w:sz w:val="20"/>
                <w:szCs w:val="20"/>
              </w:rPr>
              <w:t>base64 -S 241fa86763b85341</w:t>
            </w:r>
          </w:p>
          <w:p w14:paraId="3814BADC" w14:textId="36E88DF7" w:rsidR="00FB7AEA" w:rsidRPr="0079162C" w:rsidRDefault="00E507DB" w:rsidP="00817E66">
            <w:pPr>
              <w:rPr>
                <w:b/>
                <w:bCs/>
              </w:rPr>
            </w:pPr>
            <w:r w:rsidRPr="00E507DB">
              <w:rPr>
                <w:rFonts w:ascii="Lucida Console" w:hAnsi="Lucida Console"/>
                <w:b/>
                <w:bCs/>
                <w:sz w:val="20"/>
                <w:szCs w:val="20"/>
              </w:rPr>
              <w:t>Hello</w:t>
            </w:r>
            <w:r w:rsidR="0079162C">
              <w:br/>
            </w:r>
            <w:r w:rsidR="0079162C">
              <w:br/>
            </w:r>
            <w:r w:rsidR="0079162C">
              <w:lastRenderedPageBreak/>
              <w:t xml:space="preserve">For a </w:t>
            </w:r>
            <w:r w:rsidR="00FB7AEA">
              <w:t xml:space="preserve">cipher text </w:t>
            </w:r>
            <w:r w:rsidR="0079162C">
              <w:t xml:space="preserve">for </w:t>
            </w:r>
            <w:r w:rsidRPr="00304712">
              <w:rPr>
                <w:b/>
                <w:bCs/>
              </w:rPr>
              <w:t>256</w:t>
            </w:r>
            <w:r w:rsidR="0079162C" w:rsidRPr="00304712">
              <w:rPr>
                <w:b/>
                <w:bCs/>
              </w:rPr>
              <w:t xml:space="preserve">-bit AES CBC </w:t>
            </w:r>
            <w:r w:rsidR="0079162C">
              <w:t xml:space="preserve">and a message of “Hello” with a salt value </w:t>
            </w:r>
            <w:proofErr w:type="gramStart"/>
            <w:r w:rsidR="0079162C">
              <w:t>of  “</w:t>
            </w:r>
            <w:proofErr w:type="gramEnd"/>
            <w:r w:rsidR="0079162C" w:rsidRPr="0079162C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241fa86763b85341</w:t>
            </w:r>
            <w:r w:rsidR="0079162C">
              <w:rPr>
                <w:color w:val="000000"/>
              </w:rPr>
              <w:t>”, try the following passwords, and determine the password used for a ciphertext of “</w:t>
            </w:r>
            <w:r w:rsidRPr="00CE69F7">
              <w:rPr>
                <w:rFonts w:ascii="Lucida Console" w:hAnsi="Lucida Console"/>
                <w:color w:val="000000"/>
                <w:sz w:val="20"/>
                <w:szCs w:val="20"/>
              </w:rPr>
              <w:t>PxonB24+a9f3U/</w:t>
            </w:r>
            <w:proofErr w:type="spellStart"/>
            <w:r w:rsidRPr="00CE69F7">
              <w:rPr>
                <w:rFonts w:ascii="Lucida Console" w:hAnsi="Lucida Console"/>
                <w:color w:val="000000"/>
                <w:sz w:val="20"/>
                <w:szCs w:val="20"/>
              </w:rPr>
              <w:t>KmlB</w:t>
            </w:r>
            <w:proofErr w:type="spellEnd"/>
            <w:r w:rsidRPr="00CE69F7">
              <w:rPr>
                <w:rFonts w:ascii="Lucida Console" w:hAnsi="Lucida Console"/>
                <w:color w:val="000000"/>
                <w:sz w:val="20"/>
                <w:szCs w:val="20"/>
              </w:rPr>
              <w:t>+/KA==</w:t>
            </w:r>
            <w:r w:rsidR="0079162C">
              <w:rPr>
                <w:color w:val="000000"/>
              </w:rPr>
              <w:t>”:</w:t>
            </w: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lastRenderedPageBreak/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proofErr w:type="spellStart"/>
            <w:r w:rsidRPr="0079162C">
              <w:t>london</w:t>
            </w:r>
            <w:proofErr w:type="spellEnd"/>
            <w:r>
              <w:t>]</w:t>
            </w:r>
          </w:p>
          <w:p w14:paraId="10BEE384" w14:textId="50D6B4CE" w:rsidR="0079162C" w:rsidRDefault="0079162C" w:rsidP="00FF04C4">
            <w:r>
              <w:t>[</w:t>
            </w:r>
            <w:proofErr w:type="spellStart"/>
            <w:r>
              <w:t>paris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79162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1808A58D" w14:textId="1169EA7B" w:rsidR="0079162C" w:rsidRDefault="00E507DB" w:rsidP="00817E66">
            <w:pPr>
              <w:rPr>
                <w:color w:val="000000"/>
              </w:rPr>
            </w:pPr>
            <w:r>
              <w:t xml:space="preserve">Now, use the </w:t>
            </w:r>
            <w:r w:rsidR="00CE69F7">
              <w:t>decryption method to prove that you can decrypt the ciphertext.</w:t>
            </w:r>
            <w:r w:rsidR="0079162C">
              <w:br/>
            </w:r>
            <w:r w:rsidR="0079162C">
              <w:br/>
            </w:r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echo </w:t>
            </w:r>
            <w:r w:rsidR="00CE69F7" w:rsidRPr="00CE69F7">
              <w:rPr>
                <w:rFonts w:ascii="Lucida Console" w:hAnsi="Lucida Console"/>
                <w:color w:val="000000"/>
                <w:sz w:val="20"/>
                <w:szCs w:val="20"/>
              </w:rPr>
              <w:t>PxonB24+a9f3U/</w:t>
            </w:r>
            <w:proofErr w:type="spellStart"/>
            <w:r w:rsidR="00CE69F7" w:rsidRPr="00CE69F7">
              <w:rPr>
                <w:rFonts w:ascii="Lucida Console" w:hAnsi="Lucida Console"/>
                <w:color w:val="000000"/>
                <w:sz w:val="20"/>
                <w:szCs w:val="20"/>
              </w:rPr>
              <w:t>KmlB</w:t>
            </w:r>
            <w:proofErr w:type="spellEnd"/>
            <w:r w:rsidR="00CE69F7" w:rsidRPr="00CE69F7">
              <w:rPr>
                <w:rFonts w:ascii="Lucida Console" w:hAnsi="Lucida Console"/>
                <w:color w:val="000000"/>
                <w:sz w:val="20"/>
                <w:szCs w:val="20"/>
              </w:rPr>
              <w:t>+/KA==</w:t>
            </w:r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| </w:t>
            </w:r>
            <w:proofErr w:type="spellStart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enc -aes-</w:t>
            </w:r>
            <w:r w:rsid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256</w:t>
            </w:r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-cbc -pass </w:t>
            </w:r>
            <w:proofErr w:type="spellStart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pass:"</w:t>
            </w:r>
            <w:r w:rsidR="00CE69F7" w:rsidRPr="00CE69F7">
              <w:rPr>
                <w:rFonts w:ascii="Lucida Console" w:eastAsiaTheme="minorEastAsia" w:hAnsi="Lucida Console" w:cs="Menlo"/>
                <w:i/>
                <w:iCs/>
                <w:color w:val="000000"/>
                <w:sz w:val="20"/>
                <w:szCs w:val="20"/>
                <w:lang w:eastAsia="zh-CN"/>
              </w:rPr>
              <w:t>password</w:t>
            </w:r>
            <w:proofErr w:type="spellEnd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" -</w:t>
            </w:r>
            <w:proofErr w:type="gramStart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d  -</w:t>
            </w:r>
            <w:proofErr w:type="gramEnd"/>
            <w:r w:rsidRP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base64</w:t>
            </w:r>
            <w:r w:rsidR="00CE69F7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CE69F7" w:rsidRPr="00E507DB">
              <w:rPr>
                <w:rFonts w:ascii="Lucida Console" w:hAnsi="Lucida Console"/>
                <w:sz w:val="20"/>
                <w:szCs w:val="20"/>
              </w:rPr>
              <w:t>-S 241fa86763b85341</w:t>
            </w:r>
          </w:p>
          <w:p w14:paraId="18F66943" w14:textId="711D9C78" w:rsidR="0079162C" w:rsidRDefault="0079162C" w:rsidP="00817E66"/>
        </w:tc>
        <w:tc>
          <w:tcPr>
            <w:tcW w:w="5164" w:type="dxa"/>
          </w:tcPr>
          <w:p w14:paraId="4030DFF8" w14:textId="7ACAB862" w:rsidR="0079162C" w:rsidRDefault="002D5058" w:rsidP="00FF04C4">
            <w:r w:rsidRPr="002D5058">
              <w:t>Did you confirm the right password? [</w:t>
            </w:r>
            <w:r w:rsidRPr="002D5058">
              <w:rPr>
                <w:u w:val="single"/>
              </w:rPr>
              <w:t>Yes</w:t>
            </w:r>
            <w:r w:rsidRPr="002D5058">
              <w:t>/No]</w:t>
            </w:r>
          </w:p>
        </w:tc>
      </w:tr>
      <w:tr w:rsidR="00304712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274" w:type="dxa"/>
          </w:tcPr>
          <w:p w14:paraId="485AE1D7" w14:textId="466FF3F9" w:rsidR="00304712" w:rsidRDefault="00304712" w:rsidP="00817E66">
            <w:r>
              <w:t>Investigate the following commands by running them several times:</w:t>
            </w:r>
          </w:p>
          <w:p w14:paraId="4EFF3336" w14:textId="77777777" w:rsidR="00304712" w:rsidRDefault="00304712" w:rsidP="00817E66"/>
          <w:p w14:paraId="297DEDEB" w14:textId="72C4E510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06948197" w14:textId="77777777" w:rsidR="00304712" w:rsidRDefault="00304712" w:rsidP="00817E66"/>
          <w:p w14:paraId="74601E93" w14:textId="58957611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" -e -base64 </w:t>
            </w:r>
            <w: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-salt</w:t>
            </w:r>
          </w:p>
          <w:p w14:paraId="06BDBA3B" w14:textId="4151A628" w:rsidR="00304712" w:rsidRDefault="00304712" w:rsidP="00817E66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5D35A0D7" w14:textId="07AD3586" w:rsidR="00B46C91" w:rsidRDefault="00FF04C4" w:rsidP="00B06C36">
            <w:r>
              <w:t>How long are the prime numbers that are used to generate the public key?</w:t>
            </w:r>
          </w:p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17E165F5" w14:textId="1AEB0290" w:rsidR="00B46C91" w:rsidRDefault="004573DF" w:rsidP="00B8003B">
            <w:pPr>
              <w:pStyle w:val="computer"/>
            </w:pPr>
            <w:r>
              <w:t>c</w:t>
            </w:r>
            <w:r w:rsidR="00EA3E67">
              <w:t>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894DB0">
              <w:rPr>
                <w:rStyle w:val="Hyperlink"/>
                <w:lang w:eastAsia="en-US"/>
              </w:rPr>
              <w:t xml:space="preserve"> -text </w:t>
            </w:r>
            <w:proofErr w:type="spellEnd"/>
            <w:r w:rsidRPr="00894DB0">
              <w:rPr>
                <w:rStyle w:val="Hyperlink"/>
                <w:lang w:eastAsia="en-US"/>
              </w:rPr>
              <w:t>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</w:t>
            </w:r>
            <w:proofErr w:type="gramStart"/>
            <w:r w:rsidR="0024427A">
              <w:t>:  [</w:t>
            </w:r>
            <w:proofErr w:type="gramEnd"/>
            <w:r w:rsidR="0024427A">
              <w:t>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</w:t>
            </w:r>
            <w:proofErr w:type="gramStart"/>
            <w:r w:rsidR="0024427A">
              <w:t>512][</w:t>
            </w:r>
            <w:proofErr w:type="gramEnd"/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</w:t>
            </w:r>
            <w:proofErr w:type="gramStart"/>
            <w:r>
              <w:t>5][</w:t>
            </w:r>
            <w:proofErr w:type="gramEnd"/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000000" w:rsidP="00CF1EE0">
      <w:pPr>
        <w:autoSpaceDE w:val="0"/>
        <w:autoSpaceDN w:val="0"/>
        <w:adjustRightInd w:val="0"/>
        <w:rPr>
          <w:rStyle w:val="Hyperlink"/>
        </w:rPr>
      </w:pPr>
      <w:hyperlink r:id="rId13" w:history="1">
        <w:r w:rsidR="00CF1EE0"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0AD39E27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  <w:r>
        <w:rPr>
          <w:rStyle w:val="Hyperlink"/>
        </w:rPr>
        <w:t xml:space="preserve">The current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version has problems with a lack of memory. To overcome this, install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. On Kali on your public network, first download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:</w:t>
      </w:r>
    </w:p>
    <w:p w14:paraId="7366EAAC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</w:p>
    <w:p w14:paraId="4E45C4A4" w14:textId="77777777" w:rsidR="004573DF" w:rsidRPr="004573DF" w:rsidRDefault="004573DF" w:rsidP="004573DF">
      <w:pPr>
        <w:autoSpaceDE w:val="0"/>
        <w:autoSpaceDN w:val="0"/>
        <w:adjustRightInd w:val="0"/>
        <w:rPr>
          <w:rFonts w:ascii="Lucida Console" w:hAnsi="Lucida Console"/>
        </w:rPr>
      </w:pPr>
      <w:r>
        <w:t xml:space="preserve">Download: </w:t>
      </w:r>
      <w:hyperlink r:id="rId14" w:history="1">
        <w:r w:rsidRPr="004573DF">
          <w:rPr>
            <w:rStyle w:val="Hyperlink"/>
            <w:rFonts w:ascii="Lucida Console" w:hAnsi="Lucida Console"/>
            <w:sz w:val="22"/>
            <w:szCs w:val="22"/>
          </w:rPr>
          <w:t>https://hashcat.net/files/hashcat-6.0.0.7z</w:t>
        </w:r>
      </w:hyperlink>
    </w:p>
    <w:p w14:paraId="6595A0AA" w14:textId="77777777" w:rsidR="004573DF" w:rsidRDefault="004573DF" w:rsidP="004573DF">
      <w:pPr>
        <w:autoSpaceDE w:val="0"/>
        <w:autoSpaceDN w:val="0"/>
        <w:adjustRightInd w:val="0"/>
      </w:pPr>
    </w:p>
    <w:p w14:paraId="384198D6" w14:textId="77777777" w:rsidR="004573DF" w:rsidRDefault="004573DF" w:rsidP="004573DF">
      <w:pPr>
        <w:autoSpaceDE w:val="0"/>
        <w:autoSpaceDN w:val="0"/>
        <w:adjustRightInd w:val="0"/>
      </w:pPr>
      <w:r>
        <w:t xml:space="preserve">Next unzip it into your home folder. Then from your home folder, setup a link to </w:t>
      </w:r>
      <w:proofErr w:type="spellStart"/>
      <w:r>
        <w:t>Hashcat</w:t>
      </w:r>
      <w:proofErr w:type="spellEnd"/>
      <w:r>
        <w:t xml:space="preserve"> 6.0.0:</w:t>
      </w:r>
      <w:r>
        <w:br/>
      </w:r>
    </w:p>
    <w:p w14:paraId="479125FB" w14:textId="0C4E70EA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 xml:space="preserve"># </w:t>
      </w:r>
      <w:proofErr w:type="gramStart"/>
      <w:r w:rsidRPr="004573DF">
        <w:rPr>
          <w:rFonts w:ascii="Lucida Console" w:hAnsi="Lucida Console"/>
          <w:sz w:val="22"/>
          <w:szCs w:val="22"/>
        </w:rPr>
        <w:t>ln</w:t>
      </w:r>
      <w:proofErr w:type="gramEnd"/>
      <w:r w:rsidRPr="004573DF">
        <w:rPr>
          <w:rFonts w:ascii="Lucida Console" w:hAnsi="Lucida Console"/>
          <w:sz w:val="22"/>
          <w:szCs w:val="22"/>
        </w:rPr>
        <w:t xml:space="preserve"> -s </w:t>
      </w:r>
      <w:proofErr w:type="spellStart"/>
      <w:r w:rsidRPr="004573DF">
        <w:rPr>
          <w:rFonts w:ascii="Lucida Console" w:hAnsi="Lucida Console"/>
          <w:sz w:val="22"/>
          <w:szCs w:val="22"/>
        </w:rPr>
        <w:t>hashcat</w:t>
      </w:r>
      <w:proofErr w:type="spellEnd"/>
      <w:r w:rsidRPr="004573DF">
        <w:rPr>
          <w:rFonts w:ascii="Lucida Console" w:hAnsi="Lucida Console"/>
          <w:sz w:val="22"/>
          <w:szCs w:val="22"/>
        </w:rPr>
        <w:t xml:space="preserve"> hashcat-6.0.0/</w:t>
      </w:r>
      <w:proofErr w:type="spellStart"/>
      <w:r w:rsidRPr="004573DF">
        <w:rPr>
          <w:rFonts w:ascii="Lucida Console" w:hAnsi="Lucida Console"/>
          <w:sz w:val="22"/>
          <w:szCs w:val="22"/>
        </w:rPr>
        <w:t>hashcat.bin</w:t>
      </w:r>
      <w:proofErr w:type="spellEnd"/>
    </w:p>
    <w:p w14:paraId="266AD8AA" w14:textId="77777777" w:rsidR="004573DF" w:rsidRDefault="004573DF" w:rsidP="004573DF">
      <w:pPr>
        <w:autoSpaceDE w:val="0"/>
        <w:autoSpaceDN w:val="0"/>
        <w:adjustRightInd w:val="0"/>
      </w:pPr>
    </w:p>
    <w:p w14:paraId="6C06BA5C" w14:textId="77777777" w:rsidR="004573DF" w:rsidRDefault="004573DF" w:rsidP="004573DF">
      <w:pPr>
        <w:autoSpaceDE w:val="0"/>
        <w:autoSpaceDN w:val="0"/>
        <w:adjustRightInd w:val="0"/>
      </w:pPr>
      <w:r>
        <w:t xml:space="preserve">and then run </w:t>
      </w:r>
      <w:proofErr w:type="spellStart"/>
      <w:r>
        <w:t>Hashcat</w:t>
      </w:r>
      <w:proofErr w:type="spellEnd"/>
      <w:r>
        <w:t xml:space="preserve"> put </w:t>
      </w:r>
      <w:proofErr w:type="gramStart"/>
      <w:r>
        <w:t>“./</w:t>
      </w:r>
      <w:proofErr w:type="gramEnd"/>
      <w:r>
        <w:t>” in from of the program name, such as:</w:t>
      </w:r>
    </w:p>
    <w:p w14:paraId="59285BFF" w14:textId="77777777" w:rsidR="004573DF" w:rsidRDefault="004573DF" w:rsidP="004573DF">
      <w:pPr>
        <w:autoSpaceDE w:val="0"/>
        <w:autoSpaceDN w:val="0"/>
        <w:adjustRightInd w:val="0"/>
      </w:pPr>
    </w:p>
    <w:p w14:paraId="7C5E3A26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proofErr w:type="gramStart"/>
      <w:r w:rsidRPr="004573DF">
        <w:rPr>
          <w:rFonts w:ascii="Lucida Console" w:hAnsi="Lucida Console"/>
          <w:sz w:val="22"/>
          <w:szCs w:val="22"/>
        </w:rPr>
        <w:lastRenderedPageBreak/>
        <w:t xml:space="preserve"># </w:t>
      </w:r>
      <w:r w:rsidRPr="004573DF">
        <w:rPr>
          <w:rFonts w:ascii="Lucida Console" w:hAnsi="Lucida Console"/>
          <w:b/>
          <w:bCs/>
          <w:sz w:val="22"/>
          <w:szCs w:val="22"/>
        </w:rPr>
        <w:t>.</w:t>
      </w:r>
      <w:proofErr w:type="gramEnd"/>
      <w:r w:rsidRPr="004573DF">
        <w:rPr>
          <w:rFonts w:ascii="Lucida Console" w:hAnsi="Lucida Console"/>
          <w:b/>
          <w:bCs/>
          <w:sz w:val="22"/>
          <w:szCs w:val="22"/>
        </w:rPr>
        <w:t>/</w:t>
      </w:r>
      <w:proofErr w:type="spellStart"/>
      <w:r w:rsidRPr="004573DF">
        <w:rPr>
          <w:rFonts w:ascii="Lucida Console" w:hAnsi="Lucida Console"/>
          <w:sz w:val="22"/>
          <w:szCs w:val="22"/>
        </w:rPr>
        <w:t>hashcat</w:t>
      </w:r>
      <w:proofErr w:type="spellEnd"/>
      <w:r w:rsidRPr="004573DF">
        <w:rPr>
          <w:rFonts w:ascii="Lucida Console" w:hAnsi="Lucida Console"/>
          <w:sz w:val="22"/>
          <w:szCs w:val="22"/>
        </w:rPr>
        <w:t xml:space="preserve"> –version</w:t>
      </w:r>
    </w:p>
    <w:p w14:paraId="45E9AEF4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lastRenderedPageBreak/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lastRenderedPageBreak/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2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532AEDEC" w14:textId="1F5CC728" w:rsidR="00B46C91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8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lastRenderedPageBreak/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44CE2095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</w:t>
            </w:r>
            <w:proofErr w:type="gramEnd"/>
            <w:r w:rsidRPr="00E751B1">
              <w:rPr>
                <w:rFonts w:ascii="Lucida Console" w:hAnsi="Lucida Console"/>
              </w:rPr>
              <w:t>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lastRenderedPageBreak/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lastRenderedPageBreak/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.cipher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backend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hashlib</w:t>
      </w:r>
      <w:proofErr w:type="spellEnd"/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</w:t>
      </w:r>
      <w:proofErr w:type="spellEnd"/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method,m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en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plain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en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lastRenderedPageBreak/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method, mode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de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cipher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key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hashlib.sha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256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ssword.en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.encod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After padding (CMS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Cipher (ECB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plaintext =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  decrypt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laintext.de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How is the encryption key </w:t>
      </w:r>
      <w:proofErr w:type="gramStart"/>
      <w:r>
        <w:rPr>
          <w:lang w:eastAsia="en-US"/>
        </w:rPr>
        <w:t>generate</w:t>
      </w:r>
      <w:proofErr w:type="gramEnd"/>
      <w:r>
        <w:rPr>
          <w:lang w:eastAsia="en-US"/>
        </w:rPr>
        <w:t>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</w:t>
      </w:r>
      <w:proofErr w:type="gramStart"/>
      <w:r w:rsidRPr="00B83565">
        <w:rPr>
          <w:u w:val="single"/>
          <w:lang w:eastAsia="en-US"/>
        </w:rPr>
        <w:t>bit</w:t>
      </w:r>
      <w:r>
        <w:rPr>
          <w:lang w:eastAsia="en-US"/>
        </w:rPr>
        <w:t>][</w:t>
      </w:r>
      <w:proofErr w:type="gramEnd"/>
      <w:r>
        <w:rPr>
          <w:lang w:eastAsia="en-US"/>
        </w:rPr>
        <w:t>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lastRenderedPageBreak/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 xml:space="preserve">python cipher01.py hello 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mykey</w:t>
      </w:r>
      <w:proofErr w:type="spellEnd"/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</w:t>
      </w:r>
      <w:proofErr w:type="spellStart"/>
      <w:r w:rsidRPr="00B83565">
        <w:t>mykey</w:t>
      </w:r>
      <w:proofErr w:type="spellEnd"/>
      <w:r w:rsidRPr="00B83565">
        <w:t>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val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</w:t>
            </w:r>
            <w:proofErr w:type="spellStart"/>
            <w:r w:rsidRPr="00B83565">
              <w:t>changeme</w:t>
            </w:r>
            <w:proofErr w:type="spellEnd"/>
            <w:r w:rsidRPr="00B83565">
              <w:t>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19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57617" w14:textId="77777777" w:rsidR="007627F3" w:rsidRDefault="007627F3" w:rsidP="00A84C9E">
      <w:r>
        <w:separator/>
      </w:r>
    </w:p>
  </w:endnote>
  <w:endnote w:type="continuationSeparator" w:id="0">
    <w:p w14:paraId="55624742" w14:textId="77777777" w:rsidR="007627F3" w:rsidRDefault="007627F3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1E144" w14:textId="77777777" w:rsidR="007627F3" w:rsidRDefault="007627F3" w:rsidP="00A84C9E">
      <w:r>
        <w:separator/>
      </w:r>
    </w:p>
  </w:footnote>
  <w:footnote w:type="continuationSeparator" w:id="0">
    <w:p w14:paraId="36980905" w14:textId="77777777" w:rsidR="007627F3" w:rsidRDefault="007627F3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youtu.be/Xvbk2nSzEPk" TargetMode="External"/><Relationship Id="rId18" Type="http://schemas.openxmlformats.org/officeDocument/2006/relationships/hyperlink" Target="http://asecuritysite.com/letters.zi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://asecuritysite.com/files02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encryption/md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asecuritysite.com/encryption/md5" TargetMode="External"/><Relationship Id="rId10" Type="http://schemas.openxmlformats.org/officeDocument/2006/relationships/hyperlink" Target="http://youtu.be/3n2TMpHqE18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ashcat.net/files/hashcat-6.0.0.7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3</Pages>
  <Words>2122</Words>
  <Characters>1209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22-10-12T19:28:00Z</cp:lastPrinted>
  <dcterms:created xsi:type="dcterms:W3CDTF">2022-10-12T19:28:00Z</dcterms:created>
  <dcterms:modified xsi:type="dcterms:W3CDTF">2022-10-12T20:21:00Z</dcterms:modified>
</cp:coreProperties>
</file>